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University of Petroleum and Energy Studies</w:t>
      </w:r>
    </w:p>
    <w:p w:rsidR="00FA1703" w:rsidRDefault="00FA1703" w:rsidP="00FA170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School of Computer Science </w:t>
      </w:r>
    </w:p>
    <w:p w:rsidR="00FA1703" w:rsidRDefault="00FA1703" w:rsidP="00FA170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Department of Cybernetics </w:t>
      </w:r>
    </w:p>
    <w:p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68910</wp:posOffset>
            </wp:positionV>
            <wp:extent cx="2061210" cy="77597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210" cy="775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 xml:space="preserve"> Graphics &amp; Animation Tools</w:t>
      </w:r>
    </w:p>
    <w:p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 LAB FILE </w:t>
      </w:r>
    </w:p>
    <w:p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(Session: 2020-2021)</w:t>
      </w:r>
    </w:p>
    <w:p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FA1703" w:rsidRDefault="00FA1703" w:rsidP="00FA1703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ourse: B. Tech with Specialization in Open Source and Open Standards  </w:t>
      </w:r>
    </w:p>
    <w:p w:rsidR="00FA1703" w:rsidRDefault="00FA1703" w:rsidP="00FA1703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FA1703" w:rsidRDefault="006A5118" w:rsidP="00FA1703">
      <w:pPr>
        <w:jc w:val="center"/>
        <w:rPr>
          <w:rFonts w:ascii="Times New Roman" w:hAnsi="Times New Roman" w:cs="Times New Roman"/>
          <w:sz w:val="28"/>
          <w:szCs w:val="28"/>
        </w:rPr>
      </w:pPr>
      <w:r w:rsidRPr="006A5118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0" o:spid="_x0000_s1026" type="#_x0000_t202" style="position:absolute;left:0;text-align:left;margin-left:0;margin-top:.7pt;width:189.75pt;height:66.5pt;z-index:251660288;visibility:visible;mso-height-percent:200;mso-wrap-distance-top:3.6pt;mso-wrap-distance-bottom:3.6pt;mso-position-horizontal:center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" stroked="f">
            <v:textbox style="mso-fit-shape-to-text:t">
              <w:txbxContent>
                <w:p w:rsidR="00FA1703" w:rsidRDefault="00FA1703" w:rsidP="00FA1703">
                  <w:pPr>
                    <w:spacing w:after="24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Batch: 2017-2021</w:t>
                  </w:r>
                </w:p>
                <w:p w:rsidR="00FA1703" w:rsidRDefault="00FA1703" w:rsidP="00FA1703">
                  <w:pPr>
                    <w:spacing w:after="24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  <w:vertAlign w:val="superscript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Semester: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VII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  <w:vertAlign w:val="superscript"/>
                    </w:rPr>
                    <w:t>th</w:t>
                  </w:r>
                  <w:proofErr w:type="spellEnd"/>
                </w:p>
              </w:txbxContent>
            </v:textbox>
            <w10:wrap type="square" anchorx="margin"/>
          </v:shape>
        </w:pict>
      </w:r>
    </w:p>
    <w:p w:rsidR="00FA1703" w:rsidRDefault="00FA1703" w:rsidP="00FA1703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FA1703" w:rsidRDefault="00FA1703" w:rsidP="00FA1703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:rsidR="00FA1703" w:rsidRDefault="006A5118" w:rsidP="00FA1703">
      <w:pPr>
        <w:rPr>
          <w:rFonts w:ascii="Times New Roman" w:hAnsi="Times New Roman" w:cs="Times New Roman"/>
          <w:sz w:val="28"/>
          <w:szCs w:val="28"/>
        </w:rPr>
      </w:pPr>
      <w:r w:rsidRPr="006A5118">
        <w:rPr>
          <w:noProof/>
        </w:rPr>
        <w:pict>
          <v:shape id="Text Box 11" o:spid="_x0000_s1027" type="#_x0000_t202" style="position:absolute;margin-left:288.3pt;margin-top:.95pt;width:189.75pt;height:77.8pt;z-index:251661312;visibility:visible;mso-height-percent:200;mso-wrap-distance-top:3.6pt;mso-wrap-distance-bottom:3.6pt;mso-position-horizontal:right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" stroked="f">
            <v:textbox style="mso-fit-shape-to-text:t">
              <w:txbxContent>
                <w:p w:rsidR="00FA1703" w:rsidRDefault="00FA1703" w:rsidP="00FA1703">
                  <w:pPr>
                    <w:spacing w:after="0"/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  <w:t xml:space="preserve">Submitted </w:t>
                  </w:r>
                  <w:r>
                    <w:rPr>
                      <w:rFonts w:ascii="Times New Roman" w:hAnsi="Times New Roman"/>
                      <w:b/>
                      <w:sz w:val="28"/>
                      <w:u w:val="single"/>
                    </w:rPr>
                    <w:t>By: -</w:t>
                  </w:r>
                </w:p>
                <w:p w:rsidR="00FA1703" w:rsidRDefault="001E16AA" w:rsidP="00FA1703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Aditya</w:t>
                  </w:r>
                  <w:proofErr w:type="spellEnd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Malik</w:t>
                  </w:r>
                  <w:proofErr w:type="spellEnd"/>
                </w:p>
                <w:p w:rsidR="00FA1703" w:rsidRDefault="001E16AA" w:rsidP="00FA1703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Roll No: R100217003</w:t>
                  </w:r>
                </w:p>
                <w:p w:rsidR="00FA1703" w:rsidRDefault="001E16AA" w:rsidP="00FA1703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SAP ID: 500061968</w:t>
                  </w:r>
                </w:p>
              </w:txbxContent>
            </v:textbox>
            <w10:wrap type="square" anchorx="margin"/>
          </v:shape>
        </w:pict>
      </w:r>
      <w:r w:rsidRPr="006A5118">
        <w:rPr>
          <w:noProof/>
        </w:rPr>
        <w:pict>
          <v:shape id="Text Box 12" o:spid="_x0000_s1028" type="#_x0000_t202" style="position:absolute;margin-left:0;margin-top:.4pt;width:189.75pt;height:93.1pt;z-index:251662336;visibility:visible;mso-height-percent:200;mso-wrap-distance-top:3.6pt;mso-wrap-distance-bottom:3.6pt;mso-position-horizontal:left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" stroked="f">
            <v:textbox style="mso-fit-shape-to-text:t">
              <w:txbxContent>
                <w:p w:rsidR="00FA1703" w:rsidRDefault="00FA1703" w:rsidP="00FA1703">
                  <w:pPr>
                    <w:spacing w:after="0"/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  <w:t xml:space="preserve">Submitted </w:t>
                  </w:r>
                  <w:r>
                    <w:rPr>
                      <w:rFonts w:ascii="Times New Roman" w:hAnsi="Times New Roman"/>
                      <w:b/>
                      <w:sz w:val="28"/>
                      <w:u w:val="single"/>
                    </w:rPr>
                    <w:t>To: -</w:t>
                  </w:r>
                </w:p>
                <w:p w:rsidR="00FA1703" w:rsidRDefault="00FA1703" w:rsidP="00FA1703">
                  <w:pPr>
                    <w:spacing w:after="0"/>
                    <w:rPr>
                      <w:rFonts w:ascii="Times New Roman" w:hAnsi="Times New Roman" w:cs="Times New Roman"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Dr.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Durgansh</w:t>
                  </w:r>
                  <w:proofErr w:type="spellEnd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Sharma</w:t>
                  </w:r>
                  <w:r>
                    <w:rPr>
                      <w:rFonts w:ascii="Times New Roman" w:hAnsi="Times New Roman" w:cs="Times New Roman"/>
                      <w:sz w:val="28"/>
                    </w:rPr>
                    <w:t xml:space="preserve"> Assistant Professor</w:t>
                  </w:r>
                </w:p>
                <w:p w:rsidR="00FA1703" w:rsidRDefault="00FA1703" w:rsidP="00FA1703">
                  <w:pPr>
                    <w:spacing w:after="0"/>
                    <w:rPr>
                      <w:rFonts w:ascii="Times New Roman" w:hAnsi="Times New Roman" w:cs="Times New Roman"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</w:rPr>
                    <w:t>Department of Cybernetics</w:t>
                  </w:r>
                </w:p>
                <w:p w:rsidR="00FA1703" w:rsidRDefault="00FA1703" w:rsidP="00FA1703">
                  <w:pPr>
                    <w:spacing w:after="0"/>
                  </w:pPr>
                </w:p>
              </w:txbxContent>
            </v:textbox>
            <w10:wrap type="square" anchorx="margin"/>
          </v:shape>
        </w:pict>
      </w:r>
    </w:p>
    <w:p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:rsidR="008A4915" w:rsidRDefault="00F85F24" w:rsidP="008320FE">
      <w:pPr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08795B">
        <w:rPr>
          <w:rFonts w:ascii="Times New Roman" w:hAnsi="Times New Roman" w:cs="Times New Roman"/>
          <w:b/>
          <w:bCs/>
          <w:sz w:val="28"/>
          <w:szCs w:val="28"/>
        </w:rPr>
        <w:lastRenderedPageBreak/>
        <w:t>Experiment</w:t>
      </w:r>
      <w:r>
        <w:rPr>
          <w:rFonts w:ascii="Times New Roman" w:hAnsi="Times New Roman" w:cs="Times New Roman"/>
          <w:b/>
          <w:bCs/>
          <w:sz w:val="28"/>
          <w:szCs w:val="28"/>
        </w:rPr>
        <w:t>-9</w:t>
      </w:r>
      <w:r w:rsidRPr="00F85F24">
        <w:rPr>
          <w:rFonts w:ascii="Times New Roman" w:hAnsi="Times New Roman" w:cs="Times New Roman"/>
          <w:sz w:val="28"/>
          <w:szCs w:val="28"/>
        </w:rPr>
        <w:t>Design of 3D Mountain Landscape using Blender.</w:t>
      </w:r>
      <w:proofErr w:type="gramEnd"/>
    </w:p>
    <w:p w:rsidR="00F85F24" w:rsidRDefault="00F85F24" w:rsidP="008320FE">
      <w:pPr>
        <w:jc w:val="both"/>
        <w:rPr>
          <w:rFonts w:ascii="Times New Roman" w:hAnsi="Times New Roman" w:cs="Times New Roman"/>
          <w:sz w:val="24"/>
          <w:szCs w:val="24"/>
        </w:rPr>
      </w:pPr>
      <w:r w:rsidRPr="00C60801">
        <w:rPr>
          <w:rFonts w:ascii="Times New Roman" w:hAnsi="Times New Roman" w:cs="Times New Roman"/>
          <w:sz w:val="28"/>
          <w:szCs w:val="28"/>
        </w:rPr>
        <w:t xml:space="preserve">In this experiment we need to create </w:t>
      </w:r>
      <w:proofErr w:type="gramStart"/>
      <w:r w:rsidRPr="00C60801">
        <w:rPr>
          <w:rFonts w:ascii="Times New Roman" w:hAnsi="Times New Roman" w:cs="Times New Roman"/>
          <w:sz w:val="28"/>
          <w:szCs w:val="28"/>
        </w:rPr>
        <w:t>a 3D</w:t>
      </w:r>
      <w:proofErr w:type="gramEnd"/>
      <w:r w:rsidRPr="00C60801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Mountain Landscape </w:t>
      </w:r>
      <w:r w:rsidRPr="00C60801">
        <w:rPr>
          <w:rFonts w:ascii="Times New Roman" w:hAnsi="Times New Roman" w:cs="Times New Roman"/>
          <w:sz w:val="28"/>
          <w:szCs w:val="28"/>
        </w:rPr>
        <w:t>of our choice with the help of blender</w:t>
      </w:r>
      <w:r w:rsidRPr="00C6080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E4839" w:rsidRDefault="00F85F24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Clear your default interface of blender which includes deletion of cube.</w:t>
      </w:r>
    </w:p>
    <w:p w:rsidR="001E4839" w:rsidRDefault="00F85F24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 xml:space="preserve">Press </w:t>
      </w:r>
      <w:proofErr w:type="spellStart"/>
      <w:r w:rsidRPr="001E4839">
        <w:rPr>
          <w:rFonts w:ascii="Times New Roman" w:hAnsi="Times New Roman" w:cs="Times New Roman"/>
          <w:sz w:val="28"/>
          <w:szCs w:val="28"/>
        </w:rPr>
        <w:t>Shift+A</w:t>
      </w:r>
      <w:proofErr w:type="spellEnd"/>
      <w:r w:rsidRPr="001E4839">
        <w:rPr>
          <w:rFonts w:ascii="Times New Roman" w:hAnsi="Times New Roman" w:cs="Times New Roman"/>
          <w:sz w:val="28"/>
          <w:szCs w:val="28"/>
        </w:rPr>
        <w:t xml:space="preserve"> and go to landscape, </w:t>
      </w:r>
      <w:r w:rsidR="00D427AC" w:rsidRPr="001E4839">
        <w:rPr>
          <w:rFonts w:ascii="Times New Roman" w:hAnsi="Times New Roman" w:cs="Times New Roman"/>
          <w:sz w:val="28"/>
          <w:szCs w:val="28"/>
        </w:rPr>
        <w:t>and create a landscape on the screen</w:t>
      </w:r>
    </w:p>
    <w:p w:rsidR="001E4839" w:rsidRDefault="00D427AC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Change the properties of landscape according to your need and provide more realistic shape and view</w:t>
      </w:r>
      <w:r w:rsidR="008320FE" w:rsidRPr="001E4839">
        <w:rPr>
          <w:rFonts w:ascii="Times New Roman" w:hAnsi="Times New Roman" w:cs="Times New Roman"/>
          <w:sz w:val="28"/>
          <w:szCs w:val="28"/>
        </w:rPr>
        <w:t xml:space="preserve"> for a mountain</w:t>
      </w:r>
    </w:p>
    <w:p w:rsidR="001E4839" w:rsidRDefault="00D427AC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For creating field view in front of mountains, we can take the plane surface in front of the mountain, and extrude at a few places to give it a look of rough surface.</w:t>
      </w:r>
    </w:p>
    <w:p w:rsidR="001E4839" w:rsidRDefault="008320FE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Take a few cubes on the plane and extrude its surface from a few places to give it a shape of rocks</w:t>
      </w:r>
    </w:p>
    <w:p w:rsidR="001E4839" w:rsidRDefault="008320FE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For creating trees in the field take a cone and extrude its side from all direction to give it a shape branch</w:t>
      </w:r>
      <w:r w:rsidR="001E4839">
        <w:rPr>
          <w:rFonts w:ascii="Times New Roman" w:hAnsi="Times New Roman" w:cs="Times New Roman"/>
          <w:sz w:val="28"/>
          <w:szCs w:val="28"/>
        </w:rPr>
        <w:t>.</w:t>
      </w:r>
    </w:p>
    <w:p w:rsidR="001E4839" w:rsidRDefault="008320FE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Copy the step-7 and create multiple little trees in the fields for better look.</w:t>
      </w:r>
    </w:p>
    <w:p w:rsidR="001E4839" w:rsidRDefault="008320FE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 xml:space="preserve">Now for the colouring part, go into the edit mode again, and select the faces you want for one colour, and click the + button in the materials section </w:t>
      </w:r>
    </w:p>
    <w:p w:rsidR="001E4839" w:rsidRDefault="008320FE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This will apply the colour to all faces, next click on another face, click the + button, and click Assign, this will give the selected face the new material.</w:t>
      </w:r>
    </w:p>
    <w:p w:rsidR="00036F6B" w:rsidRPr="002A23E8" w:rsidRDefault="008320FE" w:rsidP="00036F6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Finally export your files as .blend file and also render a few images for the reference purpose.</w:t>
      </w:r>
    </w:p>
    <w:p w:rsidR="008A4915" w:rsidRDefault="00A134FD" w:rsidP="00A134F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26320">
        <w:rPr>
          <w:rFonts w:ascii="Times New Roman" w:hAnsi="Times New Roman" w:cs="Times New Roman"/>
          <w:b/>
          <w:bCs/>
          <w:sz w:val="28"/>
          <w:szCs w:val="28"/>
        </w:rPr>
        <w:t>O</w:t>
      </w:r>
      <w:r>
        <w:rPr>
          <w:rFonts w:ascii="Times New Roman" w:hAnsi="Times New Roman" w:cs="Times New Roman"/>
          <w:b/>
          <w:bCs/>
          <w:sz w:val="28"/>
          <w:szCs w:val="28"/>
        </w:rPr>
        <w:t>UTPUT:</w:t>
      </w:r>
    </w:p>
    <w:p w:rsidR="004F5E59" w:rsidRDefault="004F5E59" w:rsidP="00A134F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1E16AA" w:rsidRDefault="001E16AA" w:rsidP="00A134FD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lang w:val="en-US" w:eastAsia="en-US"/>
        </w:rPr>
        <w:drawing>
          <wp:inline distT="0" distB="0" distL="0" distR="0">
            <wp:extent cx="4789170" cy="2726207"/>
            <wp:effectExtent l="19050" t="0" r="0" b="0"/>
            <wp:docPr id="1" name="Picture 0" descr="mount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unt1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00392" cy="273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16AA" w:rsidRDefault="001E16AA" w:rsidP="00A134FD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lang w:val="en-US" w:eastAsia="en-US"/>
        </w:rPr>
        <w:lastRenderedPageBreak/>
        <w:drawing>
          <wp:inline distT="0" distB="0" distL="0" distR="0">
            <wp:extent cx="5115709" cy="2848610"/>
            <wp:effectExtent l="19050" t="0" r="8741" b="0"/>
            <wp:docPr id="2" name="Picture 1" descr="mount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unt2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15709" cy="284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5E59" w:rsidRPr="00100CAB" w:rsidRDefault="001E16AA" w:rsidP="00A134FD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lang w:val="en-US" w:eastAsia="en-US"/>
        </w:rPr>
        <w:drawing>
          <wp:inline distT="0" distB="0" distL="0" distR="0">
            <wp:extent cx="5116195" cy="2891960"/>
            <wp:effectExtent l="19050" t="0" r="8255" b="0"/>
            <wp:docPr id="3" name="Picture 2" descr="mount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unt3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18201" cy="2893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F5E59" w:rsidRPr="00100CAB" w:rsidSect="006A51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altName w:val="MS Mincho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93C72AF"/>
    <w:multiLevelType w:val="hybridMultilevel"/>
    <w:tmpl w:val="C73E23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TAzMrQ0szA2NLEwsTBS0lEKTi0uzszPAykwrAUA5yS1zSwAAAA="/>
  </w:docVars>
  <w:rsids>
    <w:rsidRoot w:val="00F85F24"/>
    <w:rsid w:val="00036F6B"/>
    <w:rsid w:val="00100CAB"/>
    <w:rsid w:val="00173EC6"/>
    <w:rsid w:val="001E16AA"/>
    <w:rsid w:val="001E4839"/>
    <w:rsid w:val="0028627B"/>
    <w:rsid w:val="002A23E8"/>
    <w:rsid w:val="004F5E59"/>
    <w:rsid w:val="00636625"/>
    <w:rsid w:val="00643C7E"/>
    <w:rsid w:val="006A5118"/>
    <w:rsid w:val="008320FE"/>
    <w:rsid w:val="008A4915"/>
    <w:rsid w:val="00A134FD"/>
    <w:rsid w:val="00AD5CC6"/>
    <w:rsid w:val="00D427AC"/>
    <w:rsid w:val="00F85F24"/>
    <w:rsid w:val="00FA17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5F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491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A491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E48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16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6A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Raj Baranwal</dc:creator>
  <cp:keywords/>
  <dc:description/>
  <cp:lastModifiedBy>Aditya MAlik</cp:lastModifiedBy>
  <cp:revision>13</cp:revision>
  <dcterms:created xsi:type="dcterms:W3CDTF">2020-11-17T16:58:00Z</dcterms:created>
  <dcterms:modified xsi:type="dcterms:W3CDTF">2020-12-01T12:06:00Z</dcterms:modified>
</cp:coreProperties>
</file>